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Y="1061"/>
        <w:tblW w:w="9721" w:type="dxa"/>
        <w:tblLook w:val="04A0" w:firstRow="1" w:lastRow="0" w:firstColumn="1" w:lastColumn="0" w:noHBand="0" w:noVBand="1"/>
      </w:tblPr>
      <w:tblGrid>
        <w:gridCol w:w="767"/>
        <w:gridCol w:w="1583"/>
        <w:gridCol w:w="1250"/>
        <w:gridCol w:w="1534"/>
        <w:gridCol w:w="2084"/>
        <w:gridCol w:w="280"/>
        <w:gridCol w:w="728"/>
        <w:gridCol w:w="706"/>
        <w:gridCol w:w="789"/>
      </w:tblGrid>
      <w:tr w:rsidR="00641EA8" w:rsidRPr="00E64BA2" w14:paraId="39DA7A04" w14:textId="77777777" w:rsidTr="00641EA8">
        <w:trPr>
          <w:trHeight w:val="272"/>
        </w:trPr>
        <w:tc>
          <w:tcPr>
            <w:tcW w:w="9721" w:type="dxa"/>
            <w:gridSpan w:val="9"/>
          </w:tcPr>
          <w:p w14:paraId="7BB7162B" w14:textId="77777777" w:rsidR="00641EA8" w:rsidRPr="00E64BA2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130547560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.V.P Siddhartha Institute of Technology</w:t>
            </w:r>
          </w:p>
        </w:tc>
      </w:tr>
      <w:tr w:rsidR="00641EA8" w:rsidRPr="00E64BA2" w14:paraId="29BD418B" w14:textId="77777777" w:rsidTr="00641EA8">
        <w:trPr>
          <w:trHeight w:val="263"/>
        </w:trPr>
        <w:tc>
          <w:tcPr>
            <w:tcW w:w="9721" w:type="dxa"/>
            <w:gridSpan w:val="9"/>
          </w:tcPr>
          <w:p w14:paraId="0D87B1D0" w14:textId="77777777" w:rsidR="00641EA8" w:rsidRPr="00E64BA2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&amp;  Engineering</w:t>
            </w:r>
          </w:p>
        </w:tc>
      </w:tr>
      <w:tr w:rsidR="00641EA8" w:rsidRPr="00E64BA2" w14:paraId="36D04B71" w14:textId="77777777" w:rsidTr="00641EA8">
        <w:trPr>
          <w:trHeight w:val="272"/>
        </w:trPr>
        <w:tc>
          <w:tcPr>
            <w:tcW w:w="2350" w:type="dxa"/>
            <w:gridSpan w:val="2"/>
            <w:vAlign w:val="center"/>
          </w:tcPr>
          <w:p w14:paraId="5C884830" w14:textId="77777777" w:rsidR="00641EA8" w:rsidRPr="00E64BA2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: </w:t>
            </w:r>
            <w:proofErr w:type="spellStart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B.Tech</w:t>
            </w:r>
            <w:proofErr w:type="spellEnd"/>
          </w:p>
        </w:tc>
        <w:tc>
          <w:tcPr>
            <w:tcW w:w="1250" w:type="dxa"/>
            <w:vAlign w:val="center"/>
          </w:tcPr>
          <w:p w14:paraId="73463958" w14:textId="77777777" w:rsidR="00641EA8" w:rsidRPr="00E64BA2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Year: I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534" w:type="dxa"/>
            <w:vAlign w:val="center"/>
          </w:tcPr>
          <w:p w14:paraId="6812D1FD" w14:textId="77777777" w:rsidR="00641EA8" w:rsidRPr="00E64BA2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2364" w:type="dxa"/>
            <w:gridSpan w:val="2"/>
            <w:vAlign w:val="center"/>
          </w:tcPr>
          <w:p w14:paraId="350EBBD7" w14:textId="77777777" w:rsidR="00641EA8" w:rsidRPr="00E64BA2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ve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xam 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2223" w:type="dxa"/>
            <w:gridSpan w:val="3"/>
            <w:vAlign w:val="center"/>
          </w:tcPr>
          <w:p w14:paraId="1148F449" w14:textId="77777777" w:rsidR="00641EA8" w:rsidRPr="00E64BA2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A.Y:20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-25</w:t>
            </w:r>
          </w:p>
        </w:tc>
      </w:tr>
      <w:tr w:rsidR="00641EA8" w:rsidRPr="00E64BA2" w14:paraId="45A041BA" w14:textId="77777777" w:rsidTr="00641EA8">
        <w:trPr>
          <w:trHeight w:val="536"/>
        </w:trPr>
        <w:tc>
          <w:tcPr>
            <w:tcW w:w="2350" w:type="dxa"/>
            <w:gridSpan w:val="2"/>
            <w:vAlign w:val="center"/>
          </w:tcPr>
          <w:p w14:paraId="6FEB0D5B" w14:textId="77777777" w:rsidR="00641EA8" w:rsidRPr="00E64BA2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Code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0CS360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148" w:type="dxa"/>
            <w:gridSpan w:val="4"/>
            <w:vAlign w:val="center"/>
          </w:tcPr>
          <w:p w14:paraId="276C5E10" w14:textId="77777777" w:rsidR="00641EA8" w:rsidRPr="00E64BA2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Name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iler Design</w:t>
            </w:r>
          </w:p>
        </w:tc>
        <w:tc>
          <w:tcPr>
            <w:tcW w:w="2223" w:type="dxa"/>
            <w:gridSpan w:val="3"/>
            <w:vAlign w:val="center"/>
          </w:tcPr>
          <w:p w14:paraId="036144FD" w14:textId="77777777" w:rsidR="00641EA8" w:rsidRPr="00E64BA2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Regulation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VP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</w:tr>
      <w:tr w:rsidR="00641EA8" w:rsidRPr="00E64BA2" w14:paraId="3585C17A" w14:textId="77777777" w:rsidTr="00641EA8">
        <w:trPr>
          <w:trHeight w:val="272"/>
        </w:trPr>
        <w:tc>
          <w:tcPr>
            <w:tcW w:w="2350" w:type="dxa"/>
            <w:gridSpan w:val="2"/>
          </w:tcPr>
          <w:p w14:paraId="30064FAB" w14:textId="77777777" w:rsidR="00641EA8" w:rsidRPr="00E64BA2" w:rsidRDefault="00641EA8" w:rsidP="00641E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uration:1hr 30Min</w:t>
            </w:r>
          </w:p>
        </w:tc>
        <w:tc>
          <w:tcPr>
            <w:tcW w:w="5148" w:type="dxa"/>
            <w:gridSpan w:val="4"/>
            <w:vAlign w:val="center"/>
          </w:tcPr>
          <w:p w14:paraId="7D2B1774" w14:textId="77777777" w:rsidR="00641EA8" w:rsidRPr="00E64BA2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2223" w:type="dxa"/>
            <w:gridSpan w:val="3"/>
            <w:vAlign w:val="center"/>
          </w:tcPr>
          <w:p w14:paraId="792FB027" w14:textId="77777777" w:rsidR="00641EA8" w:rsidRPr="00E64BA2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ate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-01-2025</w:t>
            </w:r>
          </w:p>
        </w:tc>
      </w:tr>
      <w:tr w:rsidR="00641EA8" w:rsidRPr="00E64BA2" w14:paraId="5962D464" w14:textId="77777777" w:rsidTr="00641EA8">
        <w:trPr>
          <w:trHeight w:val="263"/>
        </w:trPr>
        <w:tc>
          <w:tcPr>
            <w:tcW w:w="9721" w:type="dxa"/>
            <w:gridSpan w:val="9"/>
            <w:vAlign w:val="center"/>
          </w:tcPr>
          <w:p w14:paraId="675C4228" w14:textId="77777777" w:rsidR="00641EA8" w:rsidRPr="00E64BA2" w:rsidRDefault="00641EA8" w:rsidP="00641E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swer all the questions. Each question carries 5M                                              5 X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5M</w:t>
            </w:r>
          </w:p>
        </w:tc>
      </w:tr>
      <w:tr w:rsidR="00641EA8" w:rsidRPr="00E64BA2" w14:paraId="1A3B5188" w14:textId="77777777" w:rsidTr="00641EA8">
        <w:trPr>
          <w:trHeight w:val="272"/>
        </w:trPr>
        <w:tc>
          <w:tcPr>
            <w:tcW w:w="767" w:type="dxa"/>
          </w:tcPr>
          <w:p w14:paraId="3F7AF4B1" w14:textId="77777777" w:rsidR="00641EA8" w:rsidRPr="00E64BA2" w:rsidRDefault="00641EA8" w:rsidP="00641E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  <w:proofErr w:type="spellEnd"/>
          </w:p>
        </w:tc>
        <w:tc>
          <w:tcPr>
            <w:tcW w:w="6451" w:type="dxa"/>
            <w:gridSpan w:val="4"/>
          </w:tcPr>
          <w:p w14:paraId="6B0A0782" w14:textId="77777777" w:rsidR="00641EA8" w:rsidRPr="00E64BA2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1008" w:type="dxa"/>
            <w:gridSpan w:val="2"/>
          </w:tcPr>
          <w:p w14:paraId="7ACF04ED" w14:textId="77777777" w:rsidR="00641EA8" w:rsidRPr="00E64BA2" w:rsidRDefault="00641EA8" w:rsidP="00641E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706" w:type="dxa"/>
          </w:tcPr>
          <w:p w14:paraId="72FCFE4B" w14:textId="77777777" w:rsidR="00641EA8" w:rsidRPr="00E64BA2" w:rsidRDefault="00641EA8" w:rsidP="00641E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789" w:type="dxa"/>
          </w:tcPr>
          <w:p w14:paraId="6EB4695F" w14:textId="77777777" w:rsidR="00641EA8" w:rsidRPr="00E64BA2" w:rsidRDefault="00641EA8" w:rsidP="00641E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641EA8" w:rsidRPr="00E64BA2" w14:paraId="334C6E1B" w14:textId="77777777" w:rsidTr="00641EA8">
        <w:trPr>
          <w:trHeight w:val="936"/>
        </w:trPr>
        <w:tc>
          <w:tcPr>
            <w:tcW w:w="767" w:type="dxa"/>
            <w:vAlign w:val="center"/>
          </w:tcPr>
          <w:p w14:paraId="70B39729" w14:textId="77777777" w:rsidR="00641EA8" w:rsidRPr="00722FCD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FCD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6451" w:type="dxa"/>
            <w:gridSpan w:val="4"/>
          </w:tcPr>
          <w:p w14:paraId="34BAE80C" w14:textId="77777777" w:rsidR="00641EA8" w:rsidRPr="00E574E0" w:rsidRDefault="00641EA8" w:rsidP="00641EA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574E0">
              <w:rPr>
                <w:rFonts w:ascii="Times New Roman" w:hAnsi="Times New Roman" w:cs="Times New Roman"/>
                <w:sz w:val="28"/>
                <w:szCs w:val="28"/>
              </w:rPr>
              <w:t>Discuss the phases of a compiler indicating the inputs and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E574E0">
              <w:rPr>
                <w:rFonts w:ascii="Times New Roman" w:hAnsi="Times New Roman" w:cs="Times New Roman"/>
                <w:sz w:val="28"/>
                <w:szCs w:val="28"/>
              </w:rPr>
              <w:t>outputs of each phase in translating the statement</w:t>
            </w:r>
          </w:p>
          <w:p w14:paraId="0164DA6C" w14:textId="77777777" w:rsidR="00641EA8" w:rsidRPr="00A51721" w:rsidRDefault="00641EA8" w:rsidP="00641EA8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5172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“A = B + C* 30”.</w:t>
            </w:r>
          </w:p>
        </w:tc>
        <w:tc>
          <w:tcPr>
            <w:tcW w:w="1008" w:type="dxa"/>
            <w:gridSpan w:val="2"/>
            <w:vAlign w:val="center"/>
          </w:tcPr>
          <w:p w14:paraId="151C0E58" w14:textId="77777777" w:rsidR="00641EA8" w:rsidRPr="00D32D19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06" w:type="dxa"/>
            <w:vAlign w:val="center"/>
          </w:tcPr>
          <w:p w14:paraId="705F06C8" w14:textId="77777777" w:rsidR="00641EA8" w:rsidRPr="00D32D19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1</w:t>
            </w:r>
          </w:p>
        </w:tc>
        <w:tc>
          <w:tcPr>
            <w:tcW w:w="789" w:type="dxa"/>
            <w:vAlign w:val="center"/>
          </w:tcPr>
          <w:p w14:paraId="08941092" w14:textId="77777777" w:rsidR="00641EA8" w:rsidRPr="00D32D19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2</w:t>
            </w:r>
          </w:p>
        </w:tc>
      </w:tr>
      <w:tr w:rsidR="00641EA8" w:rsidRPr="00E64BA2" w14:paraId="38B5DE85" w14:textId="77777777" w:rsidTr="00641EA8">
        <w:trPr>
          <w:trHeight w:val="67"/>
        </w:trPr>
        <w:tc>
          <w:tcPr>
            <w:tcW w:w="9721" w:type="dxa"/>
            <w:gridSpan w:val="9"/>
            <w:vAlign w:val="center"/>
          </w:tcPr>
          <w:p w14:paraId="1628DD13" w14:textId="77777777" w:rsidR="00641EA8" w:rsidRPr="00641EA8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</w:p>
        </w:tc>
      </w:tr>
      <w:tr w:rsidR="00641EA8" w:rsidRPr="00E64BA2" w14:paraId="0AF26FE0" w14:textId="77777777" w:rsidTr="00641EA8">
        <w:trPr>
          <w:trHeight w:val="1219"/>
        </w:trPr>
        <w:tc>
          <w:tcPr>
            <w:tcW w:w="767" w:type="dxa"/>
            <w:vAlign w:val="center"/>
          </w:tcPr>
          <w:p w14:paraId="34266C22" w14:textId="77777777" w:rsidR="00641EA8" w:rsidRPr="00722FCD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FC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6451" w:type="dxa"/>
            <w:gridSpan w:val="4"/>
          </w:tcPr>
          <w:p w14:paraId="410F29B2" w14:textId="77777777" w:rsidR="00641EA8" w:rsidRPr="00A51721" w:rsidRDefault="00641EA8" w:rsidP="00641EA8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51721">
              <w:rPr>
                <w:rFonts w:ascii="Times New Roman" w:hAnsi="Times New Roman" w:cs="Times New Roman"/>
                <w:sz w:val="28"/>
                <w:szCs w:val="28"/>
              </w:rPr>
              <w:t>Construct predictive parsing table and justify whether the given grammar is LL(l) or not</w:t>
            </w:r>
          </w:p>
          <w:p w14:paraId="7DBF673B" w14:textId="77777777" w:rsidR="00641EA8" w:rsidRPr="00D32D19" w:rsidRDefault="00641EA8" w:rsidP="00641EA8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5172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S→aBDh</w:t>
            </w:r>
            <w:proofErr w:type="spellEnd"/>
            <w:r w:rsidRPr="00A5172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, </w:t>
            </w:r>
            <w:proofErr w:type="spellStart"/>
            <w:r w:rsidRPr="00A5172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→cG</w:t>
            </w:r>
            <w:proofErr w:type="spellEnd"/>
            <w:r w:rsidRPr="00A5172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, </w:t>
            </w:r>
            <w:proofErr w:type="spellStart"/>
            <w:r w:rsidRPr="00A5172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G→bc</w:t>
            </w:r>
            <w:proofErr w:type="spellEnd"/>
            <w:r w:rsidRPr="00A5172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| ϵ, D→ EF, </w:t>
            </w:r>
            <w:proofErr w:type="spellStart"/>
            <w:r w:rsidRPr="00A5172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E→g</w:t>
            </w:r>
            <w:proofErr w:type="spellEnd"/>
            <w:r w:rsidRPr="00A5172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| ϵ, F→ </w:t>
            </w:r>
            <w:proofErr w:type="gramStart"/>
            <w:r w:rsidRPr="00A5172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f  |</w:t>
            </w:r>
            <w:proofErr w:type="gramEnd"/>
            <w:r w:rsidRPr="00A5172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ϵ</w:t>
            </w:r>
          </w:p>
        </w:tc>
        <w:tc>
          <w:tcPr>
            <w:tcW w:w="1008" w:type="dxa"/>
            <w:gridSpan w:val="2"/>
            <w:vAlign w:val="center"/>
          </w:tcPr>
          <w:p w14:paraId="32E82CE8" w14:textId="77777777" w:rsidR="00641EA8" w:rsidRPr="00D32D19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06" w:type="dxa"/>
            <w:vAlign w:val="center"/>
          </w:tcPr>
          <w:p w14:paraId="100F9E78" w14:textId="77777777" w:rsidR="00641EA8" w:rsidRPr="00D32D19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89" w:type="dxa"/>
            <w:vAlign w:val="center"/>
          </w:tcPr>
          <w:p w14:paraId="423F216F" w14:textId="77777777" w:rsidR="00641EA8" w:rsidRPr="00D32D19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641EA8" w:rsidRPr="00E64BA2" w14:paraId="3FE46669" w14:textId="77777777" w:rsidTr="00641EA8">
        <w:trPr>
          <w:trHeight w:val="127"/>
        </w:trPr>
        <w:tc>
          <w:tcPr>
            <w:tcW w:w="9721" w:type="dxa"/>
            <w:gridSpan w:val="9"/>
          </w:tcPr>
          <w:p w14:paraId="11BAA1F8" w14:textId="77777777" w:rsidR="00641EA8" w:rsidRPr="00641EA8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</w:tr>
      <w:tr w:rsidR="00641EA8" w:rsidRPr="00E64BA2" w14:paraId="0E4B633C" w14:textId="77777777" w:rsidTr="00641EA8">
        <w:trPr>
          <w:trHeight w:val="721"/>
        </w:trPr>
        <w:tc>
          <w:tcPr>
            <w:tcW w:w="767" w:type="dxa"/>
            <w:vAlign w:val="center"/>
          </w:tcPr>
          <w:p w14:paraId="38399047" w14:textId="77777777" w:rsidR="00641EA8" w:rsidRPr="00722FCD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FCD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a)</w:t>
            </w:r>
          </w:p>
        </w:tc>
        <w:tc>
          <w:tcPr>
            <w:tcW w:w="6451" w:type="dxa"/>
            <w:gridSpan w:val="4"/>
          </w:tcPr>
          <w:p w14:paraId="1360CE3C" w14:textId="77777777" w:rsidR="00641EA8" w:rsidRPr="00A51721" w:rsidRDefault="00641EA8" w:rsidP="00641EA8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51721">
              <w:rPr>
                <w:rFonts w:ascii="Times New Roman" w:hAnsi="Times New Roman" w:cs="Times New Roman"/>
                <w:sz w:val="28"/>
                <w:szCs w:val="28"/>
              </w:rPr>
              <w:t>Eliminate left recursion from the given grammar.</w:t>
            </w:r>
          </w:p>
          <w:p w14:paraId="03D4907E" w14:textId="77777777" w:rsidR="00641EA8" w:rsidRPr="00907E95" w:rsidRDefault="00641EA8" w:rsidP="00641EA8">
            <w:pPr>
              <w:pStyle w:val="NoSpacing"/>
              <w:spacing w:line="276" w:lineRule="auto"/>
              <w:rPr>
                <w:b/>
                <w:bCs/>
                <w:sz w:val="28"/>
                <w:szCs w:val="28"/>
                <w:lang w:val="it-IT"/>
              </w:rPr>
            </w:pPr>
            <w:r w:rsidRPr="003D5EA1">
              <w:rPr>
                <w:rFonts w:ascii="Times New Roman" w:hAnsi="Times New Roman" w:cs="Times New Roman"/>
                <w:b/>
                <w:bCs/>
              </w:rPr>
              <w:t xml:space="preserve">       </w:t>
            </w:r>
            <w:r w:rsidRPr="00907E95"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-IT"/>
              </w:rPr>
              <w:t>E--&gt;E+T | T    T--&gt;T*F | F     F--&gt;(E) | id</w:t>
            </w:r>
          </w:p>
        </w:tc>
        <w:tc>
          <w:tcPr>
            <w:tcW w:w="1008" w:type="dxa"/>
            <w:gridSpan w:val="2"/>
            <w:vAlign w:val="center"/>
          </w:tcPr>
          <w:p w14:paraId="0CB7EA33" w14:textId="77777777" w:rsidR="00641EA8" w:rsidRPr="00D32D19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06" w:type="dxa"/>
            <w:vAlign w:val="center"/>
          </w:tcPr>
          <w:p w14:paraId="06A05164" w14:textId="77777777" w:rsidR="00641EA8" w:rsidRPr="00D32D19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3</w:t>
            </w:r>
          </w:p>
        </w:tc>
        <w:tc>
          <w:tcPr>
            <w:tcW w:w="789" w:type="dxa"/>
            <w:vAlign w:val="center"/>
          </w:tcPr>
          <w:p w14:paraId="4F5F18E8" w14:textId="77777777" w:rsidR="00641EA8" w:rsidRPr="00D32D19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3</w:t>
            </w:r>
          </w:p>
        </w:tc>
      </w:tr>
      <w:tr w:rsidR="00641EA8" w:rsidRPr="00E64BA2" w14:paraId="6145D3EA" w14:textId="77777777" w:rsidTr="00641EA8">
        <w:trPr>
          <w:trHeight w:val="1369"/>
        </w:trPr>
        <w:tc>
          <w:tcPr>
            <w:tcW w:w="767" w:type="dxa"/>
            <w:vAlign w:val="center"/>
          </w:tcPr>
          <w:p w14:paraId="7D2ABE4C" w14:textId="77777777" w:rsidR="00641EA8" w:rsidRPr="00722FCD" w:rsidRDefault="00641EA8" w:rsidP="00641E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(b)</w:t>
            </w:r>
          </w:p>
        </w:tc>
        <w:tc>
          <w:tcPr>
            <w:tcW w:w="6451" w:type="dxa"/>
            <w:gridSpan w:val="4"/>
          </w:tcPr>
          <w:p w14:paraId="6BD37114" w14:textId="77777777" w:rsidR="00641EA8" w:rsidRPr="00A51721" w:rsidRDefault="00641EA8" w:rsidP="00641EA8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51721">
              <w:rPr>
                <w:rFonts w:ascii="Times New Roman" w:hAnsi="Times New Roman" w:cs="Times New Roman"/>
                <w:sz w:val="28"/>
                <w:szCs w:val="28"/>
              </w:rPr>
              <w:t>Consider the following grammar</w:t>
            </w:r>
          </w:p>
          <w:p w14:paraId="29A5F5B1" w14:textId="77777777" w:rsidR="00641EA8" w:rsidRPr="00A51721" w:rsidRDefault="00641EA8" w:rsidP="00641EA8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5172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 -&gt;</w:t>
            </w:r>
            <w:proofErr w:type="gramStart"/>
            <w:r w:rsidRPr="00A5172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TL;   </w:t>
            </w:r>
            <w:proofErr w:type="gramEnd"/>
            <w:r w:rsidRPr="00A5172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T -&gt; int | float     L -&gt; </w:t>
            </w:r>
            <w:proofErr w:type="gramStart"/>
            <w:r w:rsidRPr="00A5172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,id</w:t>
            </w:r>
            <w:proofErr w:type="gramEnd"/>
            <w:r w:rsidRPr="00A5172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| id</w:t>
            </w:r>
          </w:p>
          <w:p w14:paraId="5ECF50A7" w14:textId="77777777" w:rsidR="00641EA8" w:rsidRPr="00A51721" w:rsidRDefault="00641EA8" w:rsidP="00641EA8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51721">
              <w:rPr>
                <w:rFonts w:ascii="Times New Roman" w:hAnsi="Times New Roman" w:cs="Times New Roman"/>
                <w:sz w:val="28"/>
                <w:szCs w:val="28"/>
              </w:rPr>
              <w:t xml:space="preserve">Apply Shift-Reduce Parsing to parse the input string </w:t>
            </w:r>
          </w:p>
          <w:p w14:paraId="52561033" w14:textId="77777777" w:rsidR="00641EA8" w:rsidRPr="00A51721" w:rsidRDefault="00641EA8" w:rsidP="00641EA8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172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nt id, id;</w:t>
            </w:r>
            <w:r w:rsidRPr="00A51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008" w:type="dxa"/>
            <w:gridSpan w:val="2"/>
            <w:vAlign w:val="center"/>
          </w:tcPr>
          <w:p w14:paraId="4AB86631" w14:textId="77777777" w:rsidR="00641EA8" w:rsidRPr="00D32D19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06" w:type="dxa"/>
            <w:vAlign w:val="center"/>
          </w:tcPr>
          <w:p w14:paraId="1F3554B2" w14:textId="77777777" w:rsidR="00641EA8" w:rsidRPr="00D32D19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3</w:t>
            </w:r>
          </w:p>
        </w:tc>
        <w:tc>
          <w:tcPr>
            <w:tcW w:w="789" w:type="dxa"/>
            <w:vAlign w:val="center"/>
          </w:tcPr>
          <w:p w14:paraId="5BFF03E8" w14:textId="77777777" w:rsidR="00641EA8" w:rsidRPr="00D32D19" w:rsidRDefault="00641EA8" w:rsidP="00641E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3</w:t>
            </w:r>
          </w:p>
        </w:tc>
      </w:tr>
      <w:bookmarkEnd w:id="0"/>
    </w:tbl>
    <w:p w14:paraId="1416B3B6" w14:textId="4D5E95D9" w:rsidR="00E76A77" w:rsidRPr="00641EA8" w:rsidRDefault="00E76A77" w:rsidP="00E76A77">
      <w:pPr>
        <w:rPr>
          <w:rFonts w:ascii="Times New Roman" w:hAnsi="Times New Roman" w:cs="Times New Roman"/>
          <w:sz w:val="6"/>
          <w:szCs w:val="6"/>
        </w:rPr>
      </w:pPr>
    </w:p>
    <w:p w14:paraId="40A785BE" w14:textId="77777777" w:rsidR="00A51721" w:rsidRDefault="00A51721" w:rsidP="00E76A77">
      <w:pPr>
        <w:rPr>
          <w:rFonts w:ascii="Times New Roman" w:hAnsi="Times New Roman" w:cs="Times New Roman"/>
          <w:sz w:val="24"/>
          <w:szCs w:val="24"/>
        </w:rPr>
      </w:pPr>
    </w:p>
    <w:sectPr w:rsidR="00A51721" w:rsidSect="00641EA8">
      <w:pgSz w:w="11906" w:h="16838" w:code="9"/>
      <w:pgMar w:top="90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52394"/>
    <w:multiLevelType w:val="hybridMultilevel"/>
    <w:tmpl w:val="599C07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13727"/>
    <w:multiLevelType w:val="hybridMultilevel"/>
    <w:tmpl w:val="27E4C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D30B0"/>
    <w:multiLevelType w:val="hybridMultilevel"/>
    <w:tmpl w:val="465A6F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70778A"/>
    <w:multiLevelType w:val="hybridMultilevel"/>
    <w:tmpl w:val="82AA4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DA231B"/>
    <w:multiLevelType w:val="hybridMultilevel"/>
    <w:tmpl w:val="70F25D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F1482A"/>
    <w:multiLevelType w:val="hybridMultilevel"/>
    <w:tmpl w:val="0B74D770"/>
    <w:lvl w:ilvl="0" w:tplc="EEE68CD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358776214">
    <w:abstractNumId w:val="4"/>
  </w:num>
  <w:num w:numId="2" w16cid:durableId="363408432">
    <w:abstractNumId w:val="2"/>
  </w:num>
  <w:num w:numId="3" w16cid:durableId="1581333139">
    <w:abstractNumId w:val="0"/>
  </w:num>
  <w:num w:numId="4" w16cid:durableId="82578944">
    <w:abstractNumId w:val="5"/>
  </w:num>
  <w:num w:numId="5" w16cid:durableId="9987716">
    <w:abstractNumId w:val="1"/>
  </w:num>
  <w:num w:numId="6" w16cid:durableId="2681242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AEIjc2NLYzMTIyUdpeDU4uLM/DyQAsNaAOm2bIEsAAAA"/>
  </w:docVars>
  <w:rsids>
    <w:rsidRoot w:val="00E35AF9"/>
    <w:rsid w:val="0001363D"/>
    <w:rsid w:val="000150B8"/>
    <w:rsid w:val="00052ABE"/>
    <w:rsid w:val="000862BC"/>
    <w:rsid w:val="000B14F1"/>
    <w:rsid w:val="000D22E7"/>
    <w:rsid w:val="00154918"/>
    <w:rsid w:val="00167644"/>
    <w:rsid w:val="001705AB"/>
    <w:rsid w:val="00177B91"/>
    <w:rsid w:val="00184E5B"/>
    <w:rsid w:val="001947F6"/>
    <w:rsid w:val="001D6341"/>
    <w:rsid w:val="00215534"/>
    <w:rsid w:val="00217F95"/>
    <w:rsid w:val="002212F4"/>
    <w:rsid w:val="00232EE8"/>
    <w:rsid w:val="002A3662"/>
    <w:rsid w:val="002C280A"/>
    <w:rsid w:val="002F1365"/>
    <w:rsid w:val="00311333"/>
    <w:rsid w:val="003247C7"/>
    <w:rsid w:val="00333DFC"/>
    <w:rsid w:val="00361E0B"/>
    <w:rsid w:val="0037240A"/>
    <w:rsid w:val="00374299"/>
    <w:rsid w:val="003D5EA1"/>
    <w:rsid w:val="003E0C52"/>
    <w:rsid w:val="0040319A"/>
    <w:rsid w:val="0040668E"/>
    <w:rsid w:val="00431FBC"/>
    <w:rsid w:val="00445291"/>
    <w:rsid w:val="00470ED4"/>
    <w:rsid w:val="00481BDC"/>
    <w:rsid w:val="00490AF0"/>
    <w:rsid w:val="00493D92"/>
    <w:rsid w:val="00496EB1"/>
    <w:rsid w:val="004A0571"/>
    <w:rsid w:val="004A2CAE"/>
    <w:rsid w:val="0051079F"/>
    <w:rsid w:val="00561AA1"/>
    <w:rsid w:val="00571733"/>
    <w:rsid w:val="005773E2"/>
    <w:rsid w:val="00582104"/>
    <w:rsid w:val="006375FF"/>
    <w:rsid w:val="00641EA8"/>
    <w:rsid w:val="0067595B"/>
    <w:rsid w:val="00683398"/>
    <w:rsid w:val="006C1F95"/>
    <w:rsid w:val="006C52F3"/>
    <w:rsid w:val="006D7AE5"/>
    <w:rsid w:val="006F06E6"/>
    <w:rsid w:val="00710F6B"/>
    <w:rsid w:val="00711DF9"/>
    <w:rsid w:val="007120AF"/>
    <w:rsid w:val="00722FCD"/>
    <w:rsid w:val="0074343B"/>
    <w:rsid w:val="00747B59"/>
    <w:rsid w:val="007709E9"/>
    <w:rsid w:val="00796E7C"/>
    <w:rsid w:val="007C29DC"/>
    <w:rsid w:val="007D18E4"/>
    <w:rsid w:val="007F1F29"/>
    <w:rsid w:val="00811DD5"/>
    <w:rsid w:val="00824318"/>
    <w:rsid w:val="00895697"/>
    <w:rsid w:val="008E61E8"/>
    <w:rsid w:val="008F2845"/>
    <w:rsid w:val="00901636"/>
    <w:rsid w:val="00907E95"/>
    <w:rsid w:val="0096341F"/>
    <w:rsid w:val="0096654C"/>
    <w:rsid w:val="009678F0"/>
    <w:rsid w:val="00970752"/>
    <w:rsid w:val="00971B75"/>
    <w:rsid w:val="009874DA"/>
    <w:rsid w:val="009C486A"/>
    <w:rsid w:val="00A42F99"/>
    <w:rsid w:val="00A51721"/>
    <w:rsid w:val="00A75B55"/>
    <w:rsid w:val="00A93455"/>
    <w:rsid w:val="00AA68A0"/>
    <w:rsid w:val="00AF098C"/>
    <w:rsid w:val="00AF3E66"/>
    <w:rsid w:val="00B05D36"/>
    <w:rsid w:val="00B13F6C"/>
    <w:rsid w:val="00B40DF0"/>
    <w:rsid w:val="00B43ED0"/>
    <w:rsid w:val="00B47209"/>
    <w:rsid w:val="00B70239"/>
    <w:rsid w:val="00BA672C"/>
    <w:rsid w:val="00BC323F"/>
    <w:rsid w:val="00BE60B2"/>
    <w:rsid w:val="00C12E02"/>
    <w:rsid w:val="00C25D65"/>
    <w:rsid w:val="00C651CA"/>
    <w:rsid w:val="00C9158F"/>
    <w:rsid w:val="00CC3308"/>
    <w:rsid w:val="00CE1A78"/>
    <w:rsid w:val="00CF5236"/>
    <w:rsid w:val="00D25F94"/>
    <w:rsid w:val="00D32D19"/>
    <w:rsid w:val="00D428C1"/>
    <w:rsid w:val="00DA01E3"/>
    <w:rsid w:val="00E039CA"/>
    <w:rsid w:val="00E35AF9"/>
    <w:rsid w:val="00E574E0"/>
    <w:rsid w:val="00E64BA2"/>
    <w:rsid w:val="00E76A77"/>
    <w:rsid w:val="00EA342F"/>
    <w:rsid w:val="00EB350E"/>
    <w:rsid w:val="00EC3791"/>
    <w:rsid w:val="00EF20BC"/>
    <w:rsid w:val="00EF3932"/>
    <w:rsid w:val="00F04A8C"/>
    <w:rsid w:val="00F07D45"/>
    <w:rsid w:val="00F55203"/>
    <w:rsid w:val="00F74C2D"/>
    <w:rsid w:val="00F8341B"/>
    <w:rsid w:val="00F87580"/>
    <w:rsid w:val="00F9044C"/>
    <w:rsid w:val="00FA67E1"/>
    <w:rsid w:val="00FC7BDC"/>
    <w:rsid w:val="00FD0F9C"/>
    <w:rsid w:val="00FE5821"/>
    <w:rsid w:val="00FF45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A46A6"/>
  <w15:docId w15:val="{78578F2F-15DB-4CE7-AE39-348549C9D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4A8C"/>
    <w:pPr>
      <w:ind w:left="720"/>
      <w:contextualSpacing/>
    </w:pPr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A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BE"/>
    <w:rPr>
      <w:rFonts w:ascii="Tahoma" w:hAnsi="Tahoma" w:cs="Tahoma"/>
      <w:sz w:val="16"/>
      <w:szCs w:val="16"/>
    </w:rPr>
  </w:style>
  <w:style w:type="paragraph" w:customStyle="1" w:styleId="Normal11pt">
    <w:name w:val="Normal + 11 pt"/>
    <w:aliases w:val="Black"/>
    <w:basedOn w:val="Normal"/>
    <w:rsid w:val="000B14F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NoSpacing">
    <w:name w:val="No Spacing"/>
    <w:uiPriority w:val="1"/>
    <w:qFormat/>
    <w:rsid w:val="00A42F99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217F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Office</cp:lastModifiedBy>
  <cp:revision>9</cp:revision>
  <cp:lastPrinted>2025-05-09T11:33:00Z</cp:lastPrinted>
  <dcterms:created xsi:type="dcterms:W3CDTF">2025-01-09T05:50:00Z</dcterms:created>
  <dcterms:modified xsi:type="dcterms:W3CDTF">2025-05-09T11:33:00Z</dcterms:modified>
</cp:coreProperties>
</file>